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78827" w14:textId="5BFC0BFD" w:rsidR="00590A9D" w:rsidRPr="00590A9D" w:rsidRDefault="00251145" w:rsidP="00590A9D">
      <w:pPr>
        <w:shd w:val="clear" w:color="auto" w:fill="FFFFFF"/>
        <w:spacing w:before="100" w:beforeAutospacing="1" w:after="240" w:line="240" w:lineRule="auto"/>
        <w:outlineLvl w:val="0"/>
        <w:rPr>
          <w:rFonts w:ascii="Segoe UI" w:eastAsia="Times New Roman" w:hAnsi="Segoe UI" w:cs="Segoe UI"/>
          <w:b/>
          <w:bCs/>
          <w:color w:val="24292F"/>
          <w:kern w:val="36"/>
          <w:sz w:val="48"/>
          <w:szCs w:val="48"/>
          <w:lang w:eastAsia="en-GB"/>
        </w:rPr>
      </w:pPr>
      <w:r>
        <w:rPr>
          <w:rFonts w:ascii="Segoe UI" w:eastAsia="Times New Roman" w:hAnsi="Segoe UI" w:cs="Segoe UI"/>
          <w:b/>
          <w:bCs/>
          <w:color w:val="24292F"/>
          <w:kern w:val="36"/>
          <w:sz w:val="48"/>
          <w:szCs w:val="48"/>
          <w:lang w:eastAsia="en-GB"/>
        </w:rPr>
        <w:t>Automation</w:t>
      </w:r>
      <w:r w:rsidR="00F549E3">
        <w:rPr>
          <w:rFonts w:ascii="Segoe UI" w:eastAsia="Times New Roman" w:hAnsi="Segoe UI" w:cs="Segoe UI"/>
          <w:b/>
          <w:bCs/>
          <w:color w:val="24292F"/>
          <w:kern w:val="36"/>
          <w:sz w:val="48"/>
          <w:szCs w:val="48"/>
          <w:lang w:eastAsia="en-GB"/>
        </w:rPr>
        <w:t xml:space="preserve"> Technical Test </w:t>
      </w:r>
    </w:p>
    <w:p w14:paraId="5AB78828" w14:textId="77777777"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Purpose</w:t>
      </w:r>
    </w:p>
    <w:p w14:paraId="5AB78829"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s part of our hiring process for technical roles</w:t>
      </w:r>
      <w:r w:rsidR="00251145">
        <w:rPr>
          <w:rFonts w:ascii="Segoe UI" w:eastAsia="Times New Roman" w:hAnsi="Segoe UI" w:cs="Segoe UI"/>
          <w:color w:val="24292F"/>
          <w:sz w:val="24"/>
          <w:szCs w:val="24"/>
          <w:lang w:eastAsia="en-GB"/>
        </w:rPr>
        <w:t>,</w:t>
      </w:r>
      <w:r w:rsidRPr="00590A9D">
        <w:rPr>
          <w:rFonts w:ascii="Segoe UI" w:eastAsia="Times New Roman" w:hAnsi="Segoe UI" w:cs="Segoe UI"/>
          <w:color w:val="24292F"/>
          <w:sz w:val="24"/>
          <w:szCs w:val="24"/>
          <w:lang w:eastAsia="en-GB"/>
        </w:rPr>
        <w:t xml:space="preserve"> we require all candidates to complete a small technical exercise. This is an i</w:t>
      </w:r>
      <w:r w:rsidR="00251145">
        <w:rPr>
          <w:rFonts w:ascii="Segoe UI" w:eastAsia="Times New Roman" w:hAnsi="Segoe UI" w:cs="Segoe UI"/>
          <w:color w:val="24292F"/>
          <w:sz w:val="24"/>
          <w:szCs w:val="24"/>
          <w:lang w:eastAsia="en-GB"/>
        </w:rPr>
        <w:t>ntegral</w:t>
      </w:r>
      <w:r w:rsidRPr="00590A9D">
        <w:rPr>
          <w:rFonts w:ascii="Segoe UI" w:eastAsia="Times New Roman" w:hAnsi="Segoe UI" w:cs="Segoe UI"/>
          <w:color w:val="24292F"/>
          <w:sz w:val="24"/>
          <w:szCs w:val="24"/>
          <w:lang w:eastAsia="en-GB"/>
        </w:rPr>
        <w:t xml:space="preserve"> part of our process to assess an </w:t>
      </w:r>
      <w:r w:rsidR="00473D12" w:rsidRPr="00590A9D">
        <w:rPr>
          <w:rFonts w:ascii="Segoe UI" w:eastAsia="Times New Roman" w:hAnsi="Segoe UI" w:cs="Segoe UI"/>
          <w:color w:val="24292F"/>
          <w:sz w:val="24"/>
          <w:szCs w:val="24"/>
          <w:lang w:eastAsia="en-GB"/>
        </w:rPr>
        <w:t>individual’s</w:t>
      </w:r>
      <w:r w:rsidRPr="00590A9D">
        <w:rPr>
          <w:rFonts w:ascii="Segoe UI" w:eastAsia="Times New Roman" w:hAnsi="Segoe UI" w:cs="Segoe UI"/>
          <w:color w:val="24292F"/>
          <w:sz w:val="24"/>
          <w:szCs w:val="24"/>
          <w:lang w:eastAsia="en-GB"/>
        </w:rPr>
        <w:t xml:space="preserve"> technical ability when completing an </w:t>
      </w:r>
      <w:r w:rsidR="00251145">
        <w:rPr>
          <w:rFonts w:ascii="Segoe UI" w:eastAsia="Times New Roman" w:hAnsi="Segoe UI" w:cs="Segoe UI"/>
          <w:color w:val="24292F"/>
          <w:sz w:val="24"/>
          <w:szCs w:val="24"/>
          <w:lang w:eastAsia="en-GB"/>
        </w:rPr>
        <w:t>activity</w:t>
      </w:r>
      <w:r w:rsidRPr="00590A9D">
        <w:rPr>
          <w:rFonts w:ascii="Segoe UI" w:eastAsia="Times New Roman" w:hAnsi="Segoe UI" w:cs="Segoe UI"/>
          <w:color w:val="24292F"/>
          <w:sz w:val="24"/>
          <w:szCs w:val="24"/>
          <w:lang w:eastAsia="en-GB"/>
        </w:rPr>
        <w:t xml:space="preserve"> in their own time.</w:t>
      </w:r>
    </w:p>
    <w:p w14:paraId="5AB7882A"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Given the importance of this exercise to our hiring process, we highly recommend you give this adequate consideration and address this task as you would do any other professional assignment in your current/previous workplace.</w:t>
      </w:r>
    </w:p>
    <w:p w14:paraId="5AB7882B" w14:textId="77777777"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Instructions</w:t>
      </w:r>
    </w:p>
    <w:p w14:paraId="5AB7882C" w14:textId="77777777" w:rsidR="00590A9D" w:rsidRPr="00590A9D" w:rsidRDefault="00590A9D" w:rsidP="00590A9D">
      <w:pPr>
        <w:numPr>
          <w:ilvl w:val="0"/>
          <w:numId w:val="1"/>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re are two parts to this technical assessment</w:t>
      </w:r>
    </w:p>
    <w:p w14:paraId="5AB7882D" w14:textId="77777777" w:rsidR="00590A9D" w:rsidRPr="00590A9D" w:rsidRDefault="00590A9D" w:rsidP="00590A9D">
      <w:pPr>
        <w:numPr>
          <w:ilvl w:val="1"/>
          <w:numId w:val="1"/>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A written assessment of your ability to tackle a typical testing problem you might face as a </w:t>
      </w:r>
      <w:r w:rsidR="008443CA">
        <w:rPr>
          <w:rFonts w:ascii="Segoe UI" w:eastAsia="Times New Roman" w:hAnsi="Segoe UI" w:cs="Segoe UI"/>
          <w:color w:val="24292F"/>
          <w:sz w:val="24"/>
          <w:szCs w:val="24"/>
          <w:lang w:eastAsia="en-GB"/>
        </w:rPr>
        <w:t xml:space="preserve">Sr. </w:t>
      </w:r>
      <w:r w:rsidRPr="00590A9D">
        <w:rPr>
          <w:rFonts w:ascii="Segoe UI" w:eastAsia="Times New Roman" w:hAnsi="Segoe UI" w:cs="Segoe UI"/>
          <w:color w:val="24292F"/>
          <w:sz w:val="24"/>
          <w:szCs w:val="24"/>
          <w:lang w:eastAsia="en-GB"/>
        </w:rPr>
        <w:t>test analyst</w:t>
      </w:r>
      <w:r w:rsidR="008443CA">
        <w:rPr>
          <w:rFonts w:ascii="Segoe UI" w:eastAsia="Times New Roman" w:hAnsi="Segoe UI" w:cs="Segoe UI"/>
          <w:color w:val="24292F"/>
          <w:sz w:val="24"/>
          <w:szCs w:val="24"/>
          <w:lang w:eastAsia="en-GB"/>
        </w:rPr>
        <w:t xml:space="preserve">/engineer </w:t>
      </w:r>
    </w:p>
    <w:p w14:paraId="5AB7882E" w14:textId="77777777" w:rsidR="00590A9D" w:rsidRPr="00590A9D" w:rsidRDefault="00590A9D" w:rsidP="00590A9D">
      <w:pPr>
        <w:numPr>
          <w:ilvl w:val="1"/>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 code</w:t>
      </w:r>
      <w:r w:rsidR="00251145">
        <w:rPr>
          <w:rFonts w:ascii="Segoe UI" w:eastAsia="Times New Roman" w:hAnsi="Segoe UI" w:cs="Segoe UI"/>
          <w:color w:val="24292F"/>
          <w:sz w:val="24"/>
          <w:szCs w:val="24"/>
          <w:lang w:eastAsia="en-GB"/>
        </w:rPr>
        <w:t>-</w:t>
      </w:r>
      <w:r w:rsidRPr="00590A9D">
        <w:rPr>
          <w:rFonts w:ascii="Segoe UI" w:eastAsia="Times New Roman" w:hAnsi="Segoe UI" w:cs="Segoe UI"/>
          <w:color w:val="24292F"/>
          <w:sz w:val="24"/>
          <w:szCs w:val="24"/>
          <w:lang w:eastAsia="en-GB"/>
        </w:rPr>
        <w:t>based assessment, testing your ability to automate a test scenario</w:t>
      </w:r>
    </w:p>
    <w:p w14:paraId="5AB7882F" w14:textId="77777777" w:rsidR="00473D12" w:rsidRDefault="00590A9D" w:rsidP="007B50E7">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Written answers for part 1 should be submitted in a suitable format - </w:t>
      </w:r>
      <w:proofErr w:type="gramStart"/>
      <w:r w:rsidRPr="00590A9D">
        <w:rPr>
          <w:rFonts w:ascii="Segoe UI" w:eastAsia="Times New Roman" w:hAnsi="Segoe UI" w:cs="Segoe UI"/>
          <w:color w:val="24292F"/>
          <w:sz w:val="24"/>
          <w:szCs w:val="24"/>
          <w:lang w:eastAsia="en-GB"/>
        </w:rPr>
        <w:t>e.g.</w:t>
      </w:r>
      <w:proofErr w:type="gramEnd"/>
      <w:r w:rsidRPr="00590A9D">
        <w:rPr>
          <w:rFonts w:ascii="Segoe UI" w:eastAsia="Times New Roman" w:hAnsi="Segoe UI" w:cs="Segoe UI"/>
          <w:color w:val="24292F"/>
          <w:sz w:val="24"/>
          <w:szCs w:val="24"/>
          <w:lang w:eastAsia="en-GB"/>
        </w:rPr>
        <w:t xml:space="preserve"> a word document </w:t>
      </w:r>
    </w:p>
    <w:p w14:paraId="5AB78830" w14:textId="77777777" w:rsidR="00590A9D" w:rsidRPr="00590A9D" w:rsidRDefault="00590A9D" w:rsidP="007B50E7">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Please work on a </w:t>
      </w:r>
      <w:r w:rsidR="00473D12">
        <w:rPr>
          <w:rFonts w:ascii="Segoe UI" w:eastAsia="Times New Roman" w:hAnsi="Segoe UI" w:cs="Segoe UI"/>
          <w:color w:val="24292F"/>
          <w:sz w:val="24"/>
          <w:szCs w:val="24"/>
          <w:lang w:eastAsia="en-GB"/>
        </w:rPr>
        <w:t>GitHub, cr</w:t>
      </w:r>
      <w:r w:rsidR="000962EF">
        <w:rPr>
          <w:rFonts w:ascii="Segoe UI" w:eastAsia="Times New Roman" w:hAnsi="Segoe UI" w:cs="Segoe UI"/>
          <w:color w:val="24292F"/>
          <w:sz w:val="24"/>
          <w:szCs w:val="24"/>
          <w:lang w:eastAsia="en-GB"/>
        </w:rPr>
        <w:t>e</w:t>
      </w:r>
      <w:r w:rsidR="00473D12">
        <w:rPr>
          <w:rFonts w:ascii="Segoe UI" w:eastAsia="Times New Roman" w:hAnsi="Segoe UI" w:cs="Segoe UI"/>
          <w:color w:val="24292F"/>
          <w:sz w:val="24"/>
          <w:szCs w:val="24"/>
          <w:lang w:eastAsia="en-GB"/>
        </w:rPr>
        <w:t xml:space="preserve">ate the </w:t>
      </w:r>
      <w:proofErr w:type="gramStart"/>
      <w:r w:rsidR="00473D12">
        <w:rPr>
          <w:rFonts w:ascii="Segoe UI" w:eastAsia="Times New Roman" w:hAnsi="Segoe UI" w:cs="Segoe UI"/>
          <w:color w:val="24292F"/>
          <w:sz w:val="24"/>
          <w:szCs w:val="24"/>
          <w:lang w:eastAsia="en-GB"/>
        </w:rPr>
        <w:t>N</w:t>
      </w:r>
      <w:r w:rsidRPr="00590A9D">
        <w:rPr>
          <w:rFonts w:ascii="Segoe UI" w:eastAsia="Times New Roman" w:hAnsi="Segoe UI" w:cs="Segoe UI"/>
          <w:color w:val="24292F"/>
          <w:sz w:val="24"/>
          <w:szCs w:val="24"/>
          <w:lang w:eastAsia="en-GB"/>
        </w:rPr>
        <w:t>ew</w:t>
      </w:r>
      <w:proofErr w:type="gramEnd"/>
      <w:r w:rsidRPr="00590A9D">
        <w:rPr>
          <w:rFonts w:ascii="Segoe UI" w:eastAsia="Times New Roman" w:hAnsi="Segoe UI" w:cs="Segoe UI"/>
          <w:color w:val="24292F"/>
          <w:sz w:val="24"/>
          <w:szCs w:val="24"/>
          <w:lang w:eastAsia="en-GB"/>
        </w:rPr>
        <w:t xml:space="preserve"> branch within this repository and when you are happy to submit, create a pull request back into the main branch</w:t>
      </w:r>
    </w:p>
    <w:p w14:paraId="5AB78831" w14:textId="77777777" w:rsidR="00590A9D" w:rsidRPr="00590A9D" w:rsidRDefault="00590A9D" w:rsidP="00590A9D">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Please use the pull request to comment on any aspects of your solution that you didn</w:t>
      </w:r>
      <w:r w:rsidR="00251145">
        <w:rPr>
          <w:rFonts w:ascii="Segoe UI" w:eastAsia="Times New Roman" w:hAnsi="Segoe UI" w:cs="Segoe UI"/>
          <w:color w:val="24292F"/>
          <w:sz w:val="24"/>
          <w:szCs w:val="24"/>
          <w:lang w:eastAsia="en-GB"/>
        </w:rPr>
        <w:t>’</w:t>
      </w:r>
      <w:r w:rsidRPr="00590A9D">
        <w:rPr>
          <w:rFonts w:ascii="Segoe UI" w:eastAsia="Times New Roman" w:hAnsi="Segoe UI" w:cs="Segoe UI"/>
          <w:color w:val="24292F"/>
          <w:sz w:val="24"/>
          <w:szCs w:val="24"/>
          <w:lang w:eastAsia="en-GB"/>
        </w:rPr>
        <w:t>t have time to complete, are not complete to your satisfaction or are not working</w:t>
      </w:r>
    </w:p>
    <w:p w14:paraId="5AB78832" w14:textId="77777777" w:rsidR="00590A9D" w:rsidRPr="00590A9D" w:rsidRDefault="00251145" w:rsidP="00590A9D">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ould you p</w:t>
      </w:r>
      <w:r w:rsidR="00590A9D" w:rsidRPr="00590A9D">
        <w:rPr>
          <w:rFonts w:ascii="Segoe UI" w:eastAsia="Times New Roman" w:hAnsi="Segoe UI" w:cs="Segoe UI"/>
          <w:color w:val="24292F"/>
          <w:sz w:val="24"/>
          <w:szCs w:val="24"/>
          <w:lang w:eastAsia="en-GB"/>
        </w:rPr>
        <w:t>lease add a markdown file with instructions on how to set</w:t>
      </w:r>
      <w:r>
        <w:rPr>
          <w:rFonts w:ascii="Segoe UI" w:eastAsia="Times New Roman" w:hAnsi="Segoe UI" w:cs="Segoe UI"/>
          <w:color w:val="24292F"/>
          <w:sz w:val="24"/>
          <w:szCs w:val="24"/>
          <w:lang w:eastAsia="en-GB"/>
        </w:rPr>
        <w:t xml:space="preserve"> </w:t>
      </w:r>
      <w:r w:rsidR="00590A9D" w:rsidRPr="00590A9D">
        <w:rPr>
          <w:rFonts w:ascii="Segoe UI" w:eastAsia="Times New Roman" w:hAnsi="Segoe UI" w:cs="Segoe UI"/>
          <w:color w:val="24292F"/>
          <w:sz w:val="24"/>
          <w:szCs w:val="24"/>
          <w:lang w:eastAsia="en-GB"/>
        </w:rPr>
        <w:t>up and run your solution to question 2</w:t>
      </w:r>
    </w:p>
    <w:p w14:paraId="5AB78833" w14:textId="77777777"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Question 1</w:t>
      </w:r>
    </w:p>
    <w:p w14:paraId="5AB78834"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Introduction</w:t>
      </w:r>
    </w:p>
    <w:p w14:paraId="5AB78835"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 following is the main form of an application that converts values from one currency to another. The application has the following characteristics:</w:t>
      </w:r>
    </w:p>
    <w:p w14:paraId="5AB78836" w14:textId="77777777" w:rsidR="00590A9D" w:rsidRPr="00590A9D" w:rsidRDefault="00590A9D" w:rsidP="00590A9D">
      <w:pPr>
        <w:numPr>
          <w:ilvl w:val="0"/>
          <w:numId w:val="2"/>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 collection of currencies, exchange rates, and rules for applying commission are held in a shared database, accessed by multiple users of this application on a network.</w:t>
      </w:r>
    </w:p>
    <w:p w14:paraId="5AB78837" w14:textId="77777777" w:rsidR="00590A9D" w:rsidRPr="00590A9D" w:rsidRDefault="00590A9D" w:rsidP="00895463">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lastRenderedPageBreak/>
        <w:t xml:space="preserve">The user of this form selects a base currency, a target currency, specifies an amount (expressed in the base currency), can choose to include or exclude commission, </w:t>
      </w:r>
      <w:r w:rsidR="008443CA">
        <w:rPr>
          <w:rFonts w:ascii="Segoe UI" w:eastAsia="Times New Roman" w:hAnsi="Segoe UI" w:cs="Segoe UI"/>
          <w:color w:val="24292F"/>
          <w:sz w:val="24"/>
          <w:szCs w:val="24"/>
          <w:lang w:eastAsia="en-GB"/>
        </w:rPr>
        <w:t xml:space="preserve">and </w:t>
      </w:r>
      <w:r w:rsidRPr="00590A9D">
        <w:rPr>
          <w:rFonts w:ascii="Segoe UI" w:eastAsia="Times New Roman" w:hAnsi="Segoe UI" w:cs="Segoe UI"/>
          <w:color w:val="24292F"/>
          <w:sz w:val="24"/>
          <w:szCs w:val="24"/>
          <w:lang w:eastAsia="en-GB"/>
        </w:rPr>
        <w:t xml:space="preserve">then hits the Convert button to generate the equivalent value in the target currency. </w:t>
      </w:r>
      <w:r w:rsidR="00895463" w:rsidRPr="00895463">
        <w:rPr>
          <w:rFonts w:ascii="Segoe UI" w:eastAsia="Times New Roman" w:hAnsi="Segoe UI" w:cs="Segoe UI"/>
          <w:color w:val="24292F"/>
          <w:sz w:val="24"/>
          <w:szCs w:val="24"/>
          <w:lang w:eastAsia="en-GB"/>
        </w:rPr>
        <w:t>The screenshot below sh</w:t>
      </w:r>
      <w:r w:rsidR="008443CA">
        <w:rPr>
          <w:rFonts w:ascii="Segoe UI" w:eastAsia="Times New Roman" w:hAnsi="Segoe UI" w:cs="Segoe UI"/>
          <w:color w:val="24292F"/>
          <w:sz w:val="24"/>
          <w:szCs w:val="24"/>
          <w:lang w:eastAsia="en-GB"/>
        </w:rPr>
        <w:t>ows that</w:t>
      </w:r>
      <w:r w:rsidR="00895463" w:rsidRPr="00895463">
        <w:rPr>
          <w:rFonts w:ascii="Segoe UI" w:eastAsia="Times New Roman" w:hAnsi="Segoe UI" w:cs="Segoe UI"/>
          <w:color w:val="24292F"/>
          <w:sz w:val="24"/>
          <w:szCs w:val="24"/>
          <w:lang w:eastAsia="en-GB"/>
        </w:rPr>
        <w:t xml:space="preserve"> value where “N/A” is displayed</w:t>
      </w:r>
      <w:r w:rsidRPr="00590A9D">
        <w:rPr>
          <w:rFonts w:ascii="Segoe UI" w:eastAsia="Times New Roman" w:hAnsi="Segoe UI" w:cs="Segoe UI"/>
          <w:color w:val="24292F"/>
          <w:sz w:val="24"/>
          <w:szCs w:val="24"/>
          <w:lang w:eastAsia="en-GB"/>
        </w:rPr>
        <w:t>.</w:t>
      </w:r>
    </w:p>
    <w:p w14:paraId="5AB78838" w14:textId="77777777" w:rsidR="00590A9D" w:rsidRP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 separate “Maintain currencies” form (not shown) provides operations for adding, deleting and editing currencies.</w:t>
      </w:r>
    </w:p>
    <w:p w14:paraId="5AB78839" w14:textId="77777777" w:rsidR="00590A9D" w:rsidRP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 separate process constantly updates the database with exchange rates for any recognised currencies (you do not need to worry about how this works, but you do have control over stopping and starting it).</w:t>
      </w:r>
    </w:p>
    <w:p w14:paraId="5AB7883A" w14:textId="77777777" w:rsidR="00590A9D" w:rsidRP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The separate “Maintain commission rates” form (not shown) provides operations for specifying a minimum commission value and a collection of commission rates for different ranges of values. The minimum commission value and ranges are defined in Sterling. For example, for “amount to convert” values in the range </w:t>
      </w:r>
      <w:r w:rsidR="008443CA">
        <w:rPr>
          <w:rFonts w:ascii="Segoe UI" w:eastAsia="Times New Roman" w:hAnsi="Segoe UI" w:cs="Segoe UI"/>
          <w:color w:val="24292F"/>
          <w:sz w:val="24"/>
          <w:szCs w:val="24"/>
          <w:lang w:eastAsia="en-GB"/>
        </w:rPr>
        <w:t xml:space="preserve">of </w:t>
      </w:r>
      <w:r w:rsidRPr="00590A9D">
        <w:rPr>
          <w:rFonts w:ascii="Segoe UI" w:eastAsia="Times New Roman" w:hAnsi="Segoe UI" w:cs="Segoe UI"/>
          <w:color w:val="24292F"/>
          <w:sz w:val="24"/>
          <w:szCs w:val="24"/>
          <w:lang w:eastAsia="en-GB"/>
        </w:rPr>
        <w:t>0.01 to 100.00 pounds Sterling, the commission rate is 5%. An example minimum commission value is £10.</w:t>
      </w:r>
    </w:p>
    <w:p w14:paraId="5AB7883B" w14:textId="77777777" w:rsidR="00590A9D" w:rsidRPr="00590A9D" w:rsidRDefault="00C75FAB" w:rsidP="00C75FAB">
      <w:pPr>
        <w:shd w:val="clear" w:color="auto" w:fill="FFFFFF"/>
        <w:spacing w:after="240" w:line="240" w:lineRule="auto"/>
        <w:jc w:val="center"/>
        <w:rPr>
          <w:rFonts w:ascii="Segoe UI" w:eastAsia="Times New Roman" w:hAnsi="Segoe UI" w:cs="Segoe UI"/>
          <w:color w:val="24292F"/>
          <w:sz w:val="24"/>
          <w:szCs w:val="24"/>
          <w:lang w:eastAsia="en-GB"/>
        </w:rPr>
      </w:pPr>
      <w:r w:rsidRPr="00C75FAB">
        <w:rPr>
          <w:rFonts w:ascii="Segoe UI" w:eastAsia="Times New Roman" w:hAnsi="Segoe UI" w:cs="Segoe UI"/>
          <w:noProof/>
          <w:color w:val="24292F"/>
          <w:sz w:val="24"/>
          <w:szCs w:val="24"/>
          <w:lang w:eastAsia="en-GB"/>
        </w:rPr>
        <w:drawing>
          <wp:inline distT="0" distB="0" distL="0" distR="0" wp14:anchorId="5AB78865" wp14:editId="5AB78866">
            <wp:extent cx="2065199" cy="334547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065199" cy="3345470"/>
                    </a:xfrm>
                    <a:prstGeom prst="rect">
                      <a:avLst/>
                    </a:prstGeom>
                  </pic:spPr>
                </pic:pic>
              </a:graphicData>
            </a:graphic>
          </wp:inline>
        </w:drawing>
      </w:r>
    </w:p>
    <w:p w14:paraId="5AB7883C"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Given the information provided, please answer the following questions:</w:t>
      </w:r>
    </w:p>
    <w:p w14:paraId="5AB7883D" w14:textId="77777777" w:rsidR="00590A9D" w:rsidRDefault="00590A9D" w:rsidP="00590A9D">
      <w:pPr>
        <w:numPr>
          <w:ilvl w:val="0"/>
          <w:numId w:val="3"/>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Using the database and the GUI, how would you test the functionality of this form?</w:t>
      </w:r>
    </w:p>
    <w:p w14:paraId="7EBD55CE" w14:textId="7A985BCC" w:rsidR="005E7636" w:rsidRPr="004818BE" w:rsidRDefault="005E7636" w:rsidP="005E7636">
      <w:pPr>
        <w:shd w:val="clear" w:color="auto" w:fill="FFFFFF"/>
        <w:spacing w:before="100" w:beforeAutospacing="1" w:after="100" w:afterAutospacing="1" w:line="240" w:lineRule="auto"/>
        <w:ind w:left="720"/>
        <w:rPr>
          <w:rFonts w:ascii="Segoe UI" w:eastAsia="Times New Roman" w:hAnsi="Segoe UI" w:cs="Segoe UI"/>
          <w:color w:val="2E74B5" w:themeColor="accent1" w:themeShade="BF"/>
          <w:sz w:val="24"/>
          <w:szCs w:val="24"/>
          <w:lang w:eastAsia="en-GB"/>
        </w:rPr>
      </w:pPr>
      <w:r>
        <w:rPr>
          <w:rFonts w:ascii="Segoe UI" w:eastAsia="Times New Roman" w:hAnsi="Segoe UI" w:cs="Segoe UI"/>
          <w:color w:val="24292F"/>
          <w:sz w:val="24"/>
          <w:szCs w:val="24"/>
          <w:lang w:eastAsia="en-GB"/>
        </w:rPr>
        <w:t xml:space="preserve">First check the happy path with different </w:t>
      </w:r>
      <w:proofErr w:type="gramStart"/>
      <w:r>
        <w:rPr>
          <w:rFonts w:ascii="Segoe UI" w:eastAsia="Times New Roman" w:hAnsi="Segoe UI" w:cs="Segoe UI"/>
          <w:color w:val="24292F"/>
          <w:sz w:val="24"/>
          <w:szCs w:val="24"/>
          <w:lang w:eastAsia="en-GB"/>
        </w:rPr>
        <w:t>scenarios :</w:t>
      </w:r>
      <w:proofErr w:type="gramEnd"/>
      <w:r>
        <w:rPr>
          <w:rFonts w:ascii="Segoe UI" w:eastAsia="Times New Roman" w:hAnsi="Segoe UI" w:cs="Segoe UI"/>
          <w:color w:val="24292F"/>
          <w:sz w:val="24"/>
          <w:szCs w:val="24"/>
          <w:lang w:eastAsia="en-GB"/>
        </w:rPr>
        <w:t xml:space="preserve"> </w:t>
      </w:r>
      <w:r>
        <w:rPr>
          <w:rFonts w:ascii="Segoe UI" w:eastAsia="Times New Roman" w:hAnsi="Segoe UI" w:cs="Segoe UI"/>
          <w:color w:val="24292F"/>
          <w:sz w:val="24"/>
          <w:szCs w:val="24"/>
          <w:lang w:eastAsia="en-GB"/>
        </w:rPr>
        <w:br/>
        <w:t xml:space="preserve">       </w:t>
      </w:r>
      <w:r w:rsidRPr="004818BE">
        <w:rPr>
          <w:rFonts w:ascii="Segoe UI" w:eastAsia="Times New Roman" w:hAnsi="Segoe UI" w:cs="Segoe UI"/>
          <w:color w:val="2E74B5" w:themeColor="accent1" w:themeShade="BF"/>
          <w:sz w:val="24"/>
          <w:szCs w:val="24"/>
          <w:lang w:eastAsia="en-GB"/>
        </w:rPr>
        <w:t xml:space="preserve">-&gt; By </w:t>
      </w:r>
      <w:proofErr w:type="spellStart"/>
      <w:r w:rsidRPr="004818BE">
        <w:rPr>
          <w:rFonts w:ascii="Segoe UI" w:eastAsia="Times New Roman" w:hAnsi="Segoe UI" w:cs="Segoe UI"/>
          <w:color w:val="2E74B5" w:themeColor="accent1" w:themeShade="BF"/>
          <w:sz w:val="24"/>
          <w:szCs w:val="24"/>
          <w:lang w:eastAsia="en-GB"/>
        </w:rPr>
        <w:t>perfom</w:t>
      </w:r>
      <w:proofErr w:type="spellEnd"/>
      <w:r w:rsidRPr="004818BE">
        <w:rPr>
          <w:rFonts w:ascii="Segoe UI" w:eastAsia="Times New Roman" w:hAnsi="Segoe UI" w:cs="Segoe UI"/>
          <w:color w:val="2E74B5" w:themeColor="accent1" w:themeShade="BF"/>
          <w:sz w:val="24"/>
          <w:szCs w:val="24"/>
          <w:lang w:eastAsia="en-GB"/>
        </w:rPr>
        <w:t xml:space="preserve"> giving all required details and click on convert</w:t>
      </w:r>
    </w:p>
    <w:p w14:paraId="551BED4E" w14:textId="0A66BB24" w:rsidR="005E7636" w:rsidRPr="004818BE" w:rsidRDefault="005E7636" w:rsidP="005E7636">
      <w:pPr>
        <w:shd w:val="clear" w:color="auto" w:fill="FFFFFF"/>
        <w:spacing w:before="100" w:beforeAutospacing="1" w:after="100" w:afterAutospacing="1" w:line="240" w:lineRule="auto"/>
        <w:ind w:left="1080"/>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 xml:space="preserve"> -&gt; Another by without “commission in calculation”</w:t>
      </w:r>
    </w:p>
    <w:p w14:paraId="298392AC" w14:textId="26136434" w:rsidR="005E7636" w:rsidRDefault="005E7636" w:rsidP="005E7636">
      <w:p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lastRenderedPageBreak/>
        <w:t xml:space="preserve">         Negative scenario:</w:t>
      </w:r>
    </w:p>
    <w:p w14:paraId="5344B8A8" w14:textId="733772C4" w:rsidR="005E7636" w:rsidRPr="004818BE" w:rsidRDefault="005E7636" w:rsidP="005E7636">
      <w:pPr>
        <w:pStyle w:val="ListParagraph"/>
        <w:numPr>
          <w:ilvl w:val="1"/>
          <w:numId w:val="3"/>
        </w:numPr>
        <w:shd w:val="clear" w:color="auto" w:fill="FFFFFF"/>
        <w:spacing w:before="100" w:beforeAutospacing="1"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Without select the Base currency click on convert</w:t>
      </w:r>
    </w:p>
    <w:p w14:paraId="71B29A49" w14:textId="4DB0AF44" w:rsidR="005E7636" w:rsidRPr="004818BE" w:rsidRDefault="005E7636" w:rsidP="005E7636">
      <w:pPr>
        <w:pStyle w:val="ListParagraph"/>
        <w:numPr>
          <w:ilvl w:val="1"/>
          <w:numId w:val="3"/>
        </w:numPr>
        <w:shd w:val="clear" w:color="auto" w:fill="FFFFFF"/>
        <w:spacing w:before="100" w:beforeAutospacing="1"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 xml:space="preserve">Without select the </w:t>
      </w:r>
      <w:r w:rsidRPr="004818BE">
        <w:rPr>
          <w:rFonts w:ascii="Segoe UI" w:eastAsia="Times New Roman" w:hAnsi="Segoe UI" w:cs="Segoe UI"/>
          <w:color w:val="2E74B5" w:themeColor="accent1" w:themeShade="BF"/>
          <w:sz w:val="24"/>
          <w:szCs w:val="24"/>
          <w:lang w:eastAsia="en-GB"/>
        </w:rPr>
        <w:t>Target</w:t>
      </w:r>
      <w:r w:rsidRPr="004818BE">
        <w:rPr>
          <w:rFonts w:ascii="Segoe UI" w:eastAsia="Times New Roman" w:hAnsi="Segoe UI" w:cs="Segoe UI"/>
          <w:color w:val="2E74B5" w:themeColor="accent1" w:themeShade="BF"/>
          <w:sz w:val="24"/>
          <w:szCs w:val="24"/>
          <w:lang w:eastAsia="en-GB"/>
        </w:rPr>
        <w:t xml:space="preserve"> currency click on convert</w:t>
      </w:r>
    </w:p>
    <w:p w14:paraId="67DB40E6" w14:textId="316458E2" w:rsidR="005E7636" w:rsidRPr="005E7636" w:rsidRDefault="005E7636" w:rsidP="005E7636">
      <w:pPr>
        <w:pStyle w:val="ListParagraph"/>
        <w:shd w:val="clear" w:color="auto" w:fill="FFFFFF"/>
        <w:spacing w:before="100" w:beforeAutospacing="1" w:after="100" w:afterAutospacing="1" w:line="240" w:lineRule="auto"/>
        <w:ind w:left="1440"/>
        <w:rPr>
          <w:rFonts w:ascii="Segoe UI" w:eastAsia="Times New Roman" w:hAnsi="Segoe UI" w:cs="Segoe UI"/>
          <w:color w:val="24292F"/>
          <w:sz w:val="24"/>
          <w:szCs w:val="24"/>
          <w:lang w:eastAsia="en-GB"/>
        </w:rPr>
      </w:pPr>
    </w:p>
    <w:p w14:paraId="5AB7883E" w14:textId="77777777"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What tests would you perform to test the operations supported by the “Maintain currencies” form?</w:t>
      </w:r>
    </w:p>
    <w:p w14:paraId="6338A904" w14:textId="2C111749" w:rsidR="005E7636" w:rsidRPr="004818BE" w:rsidRDefault="005E7636" w:rsidP="005E7636">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Add one record using add option</w:t>
      </w:r>
    </w:p>
    <w:p w14:paraId="5AB990C0" w14:textId="36EEDD50" w:rsidR="005E7636" w:rsidRPr="004818BE" w:rsidRDefault="005E7636" w:rsidP="005E7636">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Add multiple records using add option and verify how it perform</w:t>
      </w:r>
    </w:p>
    <w:p w14:paraId="7D9A1606" w14:textId="1473D440" w:rsidR="005E7636" w:rsidRPr="004818BE" w:rsidRDefault="005E7636" w:rsidP="005E7636">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 xml:space="preserve">Edit the existing records </w:t>
      </w:r>
    </w:p>
    <w:p w14:paraId="01FD6CDD" w14:textId="6DA68A68" w:rsidR="005E7636" w:rsidRPr="004818BE" w:rsidRDefault="005E7636" w:rsidP="005E7636">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Click on edit and don’t edit any data and click on save</w:t>
      </w:r>
    </w:p>
    <w:p w14:paraId="32A7E3B2" w14:textId="51130942" w:rsidR="005E7636" w:rsidRPr="004818BE" w:rsidRDefault="005E7636" w:rsidP="005E7636">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Try the delete option and check whether the particular record was deleted.</w:t>
      </w:r>
    </w:p>
    <w:p w14:paraId="5AB7883F" w14:textId="77777777"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What tests would you perform to test the operations supported by the “Maintain commission rates” form?</w:t>
      </w:r>
    </w:p>
    <w:p w14:paraId="3E61A59E" w14:textId="2201DB3E" w:rsidR="005E7636" w:rsidRPr="004818BE" w:rsidRDefault="005E7636" w:rsidP="005E7636">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 xml:space="preserve">Check the Maintain commission rates in the </w:t>
      </w:r>
      <w:r w:rsidR="00C62E3A" w:rsidRPr="004818BE">
        <w:rPr>
          <w:rFonts w:ascii="Segoe UI" w:eastAsia="Times New Roman" w:hAnsi="Segoe UI" w:cs="Segoe UI"/>
          <w:color w:val="2E74B5" w:themeColor="accent1" w:themeShade="BF"/>
          <w:sz w:val="24"/>
          <w:szCs w:val="24"/>
          <w:lang w:eastAsia="en-GB"/>
        </w:rPr>
        <w:t>acceptance criteria</w:t>
      </w:r>
      <w:r w:rsidR="00EB5F0E" w:rsidRPr="004818BE">
        <w:rPr>
          <w:rFonts w:ascii="Segoe UI" w:eastAsia="Times New Roman" w:hAnsi="Segoe UI" w:cs="Segoe UI"/>
          <w:color w:val="2E74B5" w:themeColor="accent1" w:themeShade="BF"/>
          <w:sz w:val="24"/>
          <w:szCs w:val="24"/>
          <w:lang w:eastAsia="en-GB"/>
        </w:rPr>
        <w:t xml:space="preserve"> and make sure the rates are same.</w:t>
      </w:r>
    </w:p>
    <w:p w14:paraId="5AB78840" w14:textId="77777777"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What tests would you pe</w:t>
      </w:r>
      <w:r w:rsidR="008443CA">
        <w:rPr>
          <w:rFonts w:ascii="Segoe UI" w:eastAsia="Times New Roman" w:hAnsi="Segoe UI" w:cs="Segoe UI"/>
          <w:color w:val="24292F"/>
          <w:sz w:val="24"/>
          <w:szCs w:val="24"/>
          <w:lang w:eastAsia="en-GB"/>
        </w:rPr>
        <w:t>rform on the form above</w:t>
      </w:r>
      <w:r w:rsidRPr="00590A9D">
        <w:rPr>
          <w:rFonts w:ascii="Segoe UI" w:eastAsia="Times New Roman" w:hAnsi="Segoe UI" w:cs="Segoe UI"/>
          <w:color w:val="24292F"/>
          <w:sz w:val="24"/>
          <w:szCs w:val="24"/>
          <w:lang w:eastAsia="en-GB"/>
        </w:rPr>
        <w:t xml:space="preserve"> to test accessibility?</w:t>
      </w:r>
    </w:p>
    <w:p w14:paraId="322ECDA2" w14:textId="1BB8A2AD" w:rsidR="00EB5F0E" w:rsidRPr="004818BE" w:rsidRDefault="00EB5F0E" w:rsidP="00EB5F0E">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Perform accessibility testing based on text present in the application.</w:t>
      </w:r>
    </w:p>
    <w:p w14:paraId="2901CAD4" w14:textId="6A8DDC36" w:rsidR="00EB5F0E" w:rsidRPr="004818BE" w:rsidRDefault="00EB5F0E" w:rsidP="00EB5F0E">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And using the mouse and keyboard actions.</w:t>
      </w:r>
    </w:p>
    <w:p w14:paraId="182ACDB6" w14:textId="3D281F39" w:rsidR="00EB5F0E" w:rsidRPr="004818BE" w:rsidRDefault="00EB5F0E" w:rsidP="00EB5F0E">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 xml:space="preserve">Try </w:t>
      </w:r>
      <w:proofErr w:type="spellStart"/>
      <w:r w:rsidRPr="004818BE">
        <w:rPr>
          <w:rFonts w:ascii="Segoe UI" w:eastAsia="Times New Roman" w:hAnsi="Segoe UI" w:cs="Segoe UI"/>
          <w:color w:val="2E74B5" w:themeColor="accent1" w:themeShade="BF"/>
          <w:sz w:val="24"/>
          <w:szCs w:val="24"/>
          <w:lang w:eastAsia="en-GB"/>
        </w:rPr>
        <w:t>perfom</w:t>
      </w:r>
      <w:proofErr w:type="spellEnd"/>
      <w:r w:rsidRPr="004818BE">
        <w:rPr>
          <w:rFonts w:ascii="Segoe UI" w:eastAsia="Times New Roman" w:hAnsi="Segoe UI" w:cs="Segoe UI"/>
          <w:color w:val="2E74B5" w:themeColor="accent1" w:themeShade="BF"/>
          <w:sz w:val="24"/>
          <w:szCs w:val="24"/>
          <w:lang w:eastAsia="en-GB"/>
        </w:rPr>
        <w:t xml:space="preserve"> in different viewports</w:t>
      </w:r>
    </w:p>
    <w:p w14:paraId="64E0037C" w14:textId="2C198B1D" w:rsidR="00EB5F0E" w:rsidRPr="004818BE" w:rsidRDefault="00EB5F0E" w:rsidP="00EB5F0E">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Will use “Cypress Axe” options to make sure the accessibility is working has expected.</w:t>
      </w:r>
    </w:p>
    <w:p w14:paraId="5AB78841" w14:textId="77777777"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If you were automating the testing of this form for regression test purposes, what would you hope the developer had done </w:t>
      </w:r>
      <w:r w:rsidR="008443CA">
        <w:rPr>
          <w:rFonts w:ascii="Segoe UI" w:eastAsia="Times New Roman" w:hAnsi="Segoe UI" w:cs="Segoe UI"/>
          <w:color w:val="24292F"/>
          <w:sz w:val="24"/>
          <w:szCs w:val="24"/>
          <w:lang w:eastAsia="en-GB"/>
        </w:rPr>
        <w:t>to</w:t>
      </w:r>
      <w:r w:rsidRPr="00590A9D">
        <w:rPr>
          <w:rFonts w:ascii="Segoe UI" w:eastAsia="Times New Roman" w:hAnsi="Segoe UI" w:cs="Segoe UI"/>
          <w:color w:val="24292F"/>
          <w:sz w:val="24"/>
          <w:szCs w:val="24"/>
          <w:lang w:eastAsia="en-GB"/>
        </w:rPr>
        <w:t xml:space="preserve"> make the automation easier?</w:t>
      </w:r>
    </w:p>
    <w:p w14:paraId="2AB6639E" w14:textId="58F949A1" w:rsidR="00EB5F0E" w:rsidRPr="004818BE" w:rsidRDefault="00EB5F0E" w:rsidP="00EB5F0E">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Check the Locators / Identifiers of the application.</w:t>
      </w:r>
    </w:p>
    <w:p w14:paraId="5177745E" w14:textId="4F8ACD90" w:rsidR="00EB5F0E" w:rsidRPr="004818BE" w:rsidRDefault="00EB5F0E" w:rsidP="00EB5F0E">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Verify the application is stable for automation.</w:t>
      </w:r>
    </w:p>
    <w:p w14:paraId="732875BE" w14:textId="7B7BDF6E" w:rsidR="00EB5F0E" w:rsidRPr="004818BE" w:rsidRDefault="00EB5F0E" w:rsidP="00EB5F0E">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Which technology was used for development.</w:t>
      </w:r>
    </w:p>
    <w:p w14:paraId="30FC1023" w14:textId="5A79C77D" w:rsidR="00EB5F0E" w:rsidRPr="004818BE" w:rsidRDefault="00EB5F0E" w:rsidP="00EB5F0E">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 xml:space="preserve">Number of </w:t>
      </w:r>
      <w:r w:rsidRPr="004818BE">
        <w:rPr>
          <w:rFonts w:ascii="Segoe UI" w:eastAsia="Times New Roman" w:hAnsi="Segoe UI" w:cs="Segoe UI"/>
          <w:color w:val="2E74B5" w:themeColor="accent1" w:themeShade="BF"/>
          <w:sz w:val="24"/>
          <w:szCs w:val="24"/>
          <w:lang w:eastAsia="en-GB"/>
        </w:rPr>
        <w:t>scenarios</w:t>
      </w:r>
      <w:r w:rsidRPr="004818BE">
        <w:rPr>
          <w:rFonts w:ascii="Segoe UI" w:eastAsia="Times New Roman" w:hAnsi="Segoe UI" w:cs="Segoe UI"/>
          <w:color w:val="2E74B5" w:themeColor="accent1" w:themeShade="BF"/>
          <w:sz w:val="24"/>
          <w:szCs w:val="24"/>
          <w:lang w:eastAsia="en-GB"/>
        </w:rPr>
        <w:t xml:space="preserve"> need to automate</w:t>
      </w:r>
      <w:r w:rsidR="0079451A" w:rsidRPr="004818BE">
        <w:rPr>
          <w:rFonts w:ascii="Segoe UI" w:eastAsia="Times New Roman" w:hAnsi="Segoe UI" w:cs="Segoe UI"/>
          <w:color w:val="2E74B5" w:themeColor="accent1" w:themeShade="BF"/>
          <w:sz w:val="24"/>
          <w:szCs w:val="24"/>
          <w:lang w:eastAsia="en-GB"/>
        </w:rPr>
        <w:t xml:space="preserve"> for regression.</w:t>
      </w:r>
    </w:p>
    <w:p w14:paraId="5AB78842" w14:textId="77777777"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If this application were used internationally, what further tests would you perform?</w:t>
      </w:r>
    </w:p>
    <w:p w14:paraId="278B8AE3" w14:textId="7AB1D477" w:rsidR="00035886" w:rsidRPr="004818BE" w:rsidRDefault="00035886" w:rsidP="00035886">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 xml:space="preserve">Use </w:t>
      </w:r>
      <w:proofErr w:type="spellStart"/>
      <w:r w:rsidRPr="004818BE">
        <w:rPr>
          <w:rFonts w:ascii="Segoe UI" w:eastAsia="Times New Roman" w:hAnsi="Segoe UI" w:cs="Segoe UI"/>
          <w:color w:val="2E74B5" w:themeColor="accent1" w:themeShade="BF"/>
          <w:sz w:val="24"/>
          <w:szCs w:val="24"/>
          <w:lang w:eastAsia="en-GB"/>
        </w:rPr>
        <w:t>browserstack</w:t>
      </w:r>
      <w:proofErr w:type="spellEnd"/>
      <w:r w:rsidRPr="004818BE">
        <w:rPr>
          <w:rFonts w:ascii="Segoe UI" w:eastAsia="Times New Roman" w:hAnsi="Segoe UI" w:cs="Segoe UI"/>
          <w:color w:val="2E74B5" w:themeColor="accent1" w:themeShade="BF"/>
          <w:sz w:val="24"/>
          <w:szCs w:val="24"/>
          <w:lang w:eastAsia="en-GB"/>
        </w:rPr>
        <w:t xml:space="preserve"> to test the application from different countries on the real devices.</w:t>
      </w:r>
    </w:p>
    <w:p w14:paraId="5AB78843" w14:textId="77777777" w:rsidR="00590A9D" w:rsidRDefault="00251145" w:rsidP="00895463">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The screenshot of the form above shows</w:t>
      </w:r>
      <w:r w:rsidR="00590A9D" w:rsidRPr="00590A9D">
        <w:rPr>
          <w:rFonts w:ascii="Segoe UI" w:eastAsia="Times New Roman" w:hAnsi="Segoe UI" w:cs="Segoe UI"/>
          <w:color w:val="24292F"/>
          <w:sz w:val="24"/>
          <w:szCs w:val="24"/>
          <w:lang w:eastAsia="en-GB"/>
        </w:rPr>
        <w:t xml:space="preserve"> </w:t>
      </w:r>
      <w:r w:rsidR="00895463" w:rsidRPr="00895463">
        <w:rPr>
          <w:rFonts w:ascii="Segoe UI" w:eastAsia="Times New Roman" w:hAnsi="Segoe UI" w:cs="Segoe UI"/>
          <w:color w:val="24292F"/>
          <w:sz w:val="24"/>
          <w:szCs w:val="24"/>
          <w:lang w:eastAsia="en-GB"/>
        </w:rPr>
        <w:t xml:space="preserve">immediately apparent user interface issues </w:t>
      </w:r>
      <w:r w:rsidR="00590A9D" w:rsidRPr="00590A9D">
        <w:rPr>
          <w:rFonts w:ascii="Segoe UI" w:eastAsia="Times New Roman" w:hAnsi="Segoe UI" w:cs="Segoe UI"/>
          <w:color w:val="24292F"/>
          <w:sz w:val="24"/>
          <w:szCs w:val="24"/>
          <w:lang w:eastAsia="en-GB"/>
        </w:rPr>
        <w:t>(you may have mentioned some of these in previous answers)?</w:t>
      </w:r>
    </w:p>
    <w:p w14:paraId="2826FE59" w14:textId="649CEAAE" w:rsidR="00035886" w:rsidRPr="004818BE" w:rsidRDefault="00035886" w:rsidP="00035886">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Look of the application need to improve.</w:t>
      </w:r>
    </w:p>
    <w:p w14:paraId="557998D4" w14:textId="1F9166F1" w:rsidR="00035886" w:rsidRPr="004818BE" w:rsidRDefault="00035886" w:rsidP="00035886">
      <w:pPr>
        <w:pStyle w:val="ListParagraph"/>
        <w:numPr>
          <w:ilvl w:val="1"/>
          <w:numId w:val="3"/>
        </w:numPr>
        <w:shd w:val="clear" w:color="auto" w:fill="FFFFFF"/>
        <w:spacing w:before="60" w:after="100" w:afterAutospacing="1" w:line="240" w:lineRule="auto"/>
        <w:rPr>
          <w:rFonts w:ascii="Segoe UI" w:eastAsia="Times New Roman" w:hAnsi="Segoe UI" w:cs="Segoe UI"/>
          <w:color w:val="2E74B5" w:themeColor="accent1" w:themeShade="BF"/>
          <w:sz w:val="24"/>
          <w:szCs w:val="24"/>
          <w:lang w:eastAsia="en-GB"/>
        </w:rPr>
      </w:pPr>
      <w:r w:rsidRPr="004818BE">
        <w:rPr>
          <w:rFonts w:ascii="Segoe UI" w:eastAsia="Times New Roman" w:hAnsi="Segoe UI" w:cs="Segoe UI"/>
          <w:color w:val="2E74B5" w:themeColor="accent1" w:themeShade="BF"/>
          <w:sz w:val="24"/>
          <w:szCs w:val="24"/>
          <w:lang w:eastAsia="en-GB"/>
        </w:rPr>
        <w:t>Need to perform actual testing on the application to find user interface issues</w:t>
      </w:r>
    </w:p>
    <w:p w14:paraId="5AB78844"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lastRenderedPageBreak/>
        <w:t>Notes</w:t>
      </w:r>
    </w:p>
    <w:p w14:paraId="5AB78845" w14:textId="77777777" w:rsidR="00590A9D" w:rsidRPr="00590A9D" w:rsidRDefault="00590A9D" w:rsidP="00590A9D">
      <w:pPr>
        <w:numPr>
          <w:ilvl w:val="0"/>
          <w:numId w:val="4"/>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In answering the questions, identifying tests is sufficient</w:t>
      </w:r>
    </w:p>
    <w:p w14:paraId="5AB78846" w14:textId="77777777" w:rsidR="00590A9D" w:rsidRPr="00590A9D" w:rsidRDefault="00590A9D" w:rsidP="00590A9D">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Details of test data and expected results are not required where they can be inferred</w:t>
      </w:r>
    </w:p>
    <w:p w14:paraId="5AB78847" w14:textId="77777777" w:rsidR="00590A9D" w:rsidRPr="00590A9D" w:rsidRDefault="00590A9D" w:rsidP="00590A9D">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Aim for an answer no longer than 1200 words for this entire section </w:t>
      </w:r>
      <w:r w:rsidRPr="00590A9D">
        <w:rPr>
          <w:rFonts w:ascii="Segoe UI" w:eastAsia="Times New Roman" w:hAnsi="Segoe UI" w:cs="Segoe UI"/>
          <w:color w:val="24292F"/>
          <w:sz w:val="24"/>
          <w:szCs w:val="24"/>
          <w:lang w:eastAsia="en-GB"/>
        </w:rPr>
        <w:t> </w:t>
      </w:r>
    </w:p>
    <w:p w14:paraId="5AB78848" w14:textId="77777777"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Question 2</w:t>
      </w:r>
    </w:p>
    <w:p w14:paraId="5AB78849"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Introduction</w:t>
      </w:r>
    </w:p>
    <w:p w14:paraId="5AB7884A" w14:textId="643A29F8"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For this question, you can use any </w:t>
      </w:r>
      <w:r w:rsidR="00BA2DFA">
        <w:rPr>
          <w:rFonts w:ascii="Segoe UI" w:eastAsia="Times New Roman" w:hAnsi="Segoe UI" w:cs="Segoe UI"/>
          <w:color w:val="24292F"/>
          <w:sz w:val="24"/>
          <w:szCs w:val="24"/>
          <w:lang w:eastAsia="en-GB"/>
        </w:rPr>
        <w:t>C#/</w:t>
      </w:r>
      <w:r w:rsidRPr="00590A9D">
        <w:rPr>
          <w:rFonts w:ascii="Segoe UI" w:eastAsia="Times New Roman" w:hAnsi="Segoe UI" w:cs="Segoe UI"/>
          <w:color w:val="24292F"/>
          <w:sz w:val="24"/>
          <w:szCs w:val="24"/>
          <w:lang w:eastAsia="en-GB"/>
        </w:rPr>
        <w:t xml:space="preserve">JavaScript framework of your choice. We want you to automate the scenarios below using </w:t>
      </w:r>
      <w:r w:rsidR="00251145">
        <w:rPr>
          <w:rFonts w:ascii="Segoe UI" w:eastAsia="Times New Roman" w:hAnsi="Segoe UI" w:cs="Segoe UI"/>
          <w:color w:val="24292F"/>
          <w:sz w:val="24"/>
          <w:szCs w:val="24"/>
          <w:lang w:eastAsia="en-GB"/>
        </w:rPr>
        <w:t xml:space="preserve">the </w:t>
      </w:r>
      <w:r w:rsidRPr="00590A9D">
        <w:rPr>
          <w:rFonts w:ascii="Segoe UI" w:eastAsia="Times New Roman" w:hAnsi="Segoe UI" w:cs="Segoe UI"/>
          <w:color w:val="24292F"/>
          <w:sz w:val="24"/>
          <w:szCs w:val="24"/>
          <w:lang w:eastAsia="en-GB"/>
        </w:rPr>
        <w:t>Chrome browser.</w:t>
      </w:r>
    </w:p>
    <w:p w14:paraId="5AB7884B"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Test Scenario</w:t>
      </w:r>
    </w:p>
    <w:p w14:paraId="5AB7884C" w14:textId="77777777" w:rsidR="00590A9D" w:rsidRPr="00590A9D" w:rsidRDefault="00590A9D" w:rsidP="00590A9D">
      <w:pPr>
        <w:numPr>
          <w:ilvl w:val="0"/>
          <w:numId w:val="5"/>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Open the following URL: </w:t>
      </w:r>
      <w:hyperlink r:id="rId6" w:history="1">
        <w:r w:rsidRPr="00C527ED">
          <w:rPr>
            <w:rStyle w:val="Hyperlink"/>
            <w:rFonts w:ascii="Segoe UI" w:eastAsia="Times New Roman" w:hAnsi="Segoe UI" w:cs="Segoe UI"/>
            <w:sz w:val="24"/>
            <w:szCs w:val="24"/>
            <w:lang w:eastAsia="en-GB"/>
          </w:rPr>
          <w:t>https://www.moneycorp.com/en-gb/</w:t>
        </w:r>
      </w:hyperlink>
      <w:r>
        <w:rPr>
          <w:rFonts w:ascii="Segoe UI" w:eastAsia="Times New Roman" w:hAnsi="Segoe UI" w:cs="Segoe UI"/>
          <w:color w:val="24292F"/>
          <w:sz w:val="24"/>
          <w:szCs w:val="24"/>
          <w:lang w:eastAsia="en-GB"/>
        </w:rPr>
        <w:t xml:space="preserve"> </w:t>
      </w:r>
      <w:r w:rsidR="00895463">
        <w:rPr>
          <w:rFonts w:ascii="Segoe UI" w:eastAsia="Times New Roman" w:hAnsi="Segoe UI" w:cs="Segoe UI"/>
          <w:color w:val="24292F"/>
          <w:sz w:val="24"/>
          <w:szCs w:val="24"/>
          <w:lang w:eastAsia="en-GB"/>
        </w:rPr>
        <w:t xml:space="preserve"> and verify </w:t>
      </w:r>
    </w:p>
    <w:p w14:paraId="5AB7884D" w14:textId="77777777" w:rsidR="00590A9D" w:rsidRDefault="00590A9D" w:rsidP="00590A9D">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Change the language and region from </w:t>
      </w:r>
      <w:r w:rsidR="00251145">
        <w:rPr>
          <w:rFonts w:ascii="Segoe UI" w:eastAsia="Times New Roman" w:hAnsi="Segoe UI" w:cs="Segoe UI"/>
          <w:color w:val="24292F"/>
          <w:sz w:val="24"/>
          <w:szCs w:val="24"/>
          <w:lang w:eastAsia="en-GB"/>
        </w:rPr>
        <w:t xml:space="preserve">the </w:t>
      </w:r>
      <w:r w:rsidRPr="00590A9D">
        <w:rPr>
          <w:rFonts w:ascii="Segoe UI" w:eastAsia="Times New Roman" w:hAnsi="Segoe UI" w:cs="Segoe UI"/>
          <w:color w:val="24292F"/>
          <w:sz w:val="24"/>
          <w:szCs w:val="24"/>
          <w:lang w:eastAsia="en-GB"/>
        </w:rPr>
        <w:t xml:space="preserve">top </w:t>
      </w:r>
      <w:r w:rsidR="00251145">
        <w:rPr>
          <w:rFonts w:ascii="Segoe UI" w:eastAsia="Times New Roman" w:hAnsi="Segoe UI" w:cs="Segoe UI"/>
          <w:color w:val="24292F"/>
          <w:sz w:val="24"/>
          <w:szCs w:val="24"/>
          <w:lang w:eastAsia="en-GB"/>
        </w:rPr>
        <w:t>right</w:t>
      </w:r>
      <w:r w:rsidRPr="00590A9D">
        <w:rPr>
          <w:rFonts w:ascii="Segoe UI" w:eastAsia="Times New Roman" w:hAnsi="Segoe UI" w:cs="Segoe UI"/>
          <w:color w:val="24292F"/>
          <w:sz w:val="24"/>
          <w:szCs w:val="24"/>
          <w:lang w:eastAsia="en-GB"/>
        </w:rPr>
        <w:t xml:space="preserve"> corner to </w:t>
      </w:r>
      <w:r w:rsidR="00473D12">
        <w:rPr>
          <w:rFonts w:ascii="Segoe UI" w:eastAsia="Times New Roman" w:hAnsi="Segoe UI" w:cs="Segoe UI"/>
          <w:color w:val="24292F"/>
          <w:sz w:val="24"/>
          <w:szCs w:val="24"/>
          <w:lang w:eastAsia="en-GB"/>
        </w:rPr>
        <w:t>USA (</w:t>
      </w:r>
      <w:r w:rsidRPr="00590A9D">
        <w:rPr>
          <w:rFonts w:ascii="Segoe UI" w:eastAsia="Times New Roman" w:hAnsi="Segoe UI" w:cs="Segoe UI"/>
          <w:color w:val="24292F"/>
          <w:sz w:val="24"/>
          <w:szCs w:val="24"/>
          <w:lang w:eastAsia="en-GB"/>
        </w:rPr>
        <w:t>English</w:t>
      </w:r>
      <w:r w:rsidR="00473D12">
        <w:rPr>
          <w:rFonts w:ascii="Segoe UI" w:eastAsia="Times New Roman" w:hAnsi="Segoe UI" w:cs="Segoe UI"/>
          <w:color w:val="24292F"/>
          <w:sz w:val="24"/>
          <w:szCs w:val="24"/>
          <w:lang w:eastAsia="en-GB"/>
        </w:rPr>
        <w:t>)</w:t>
      </w:r>
      <w:r w:rsidR="00895463">
        <w:rPr>
          <w:rFonts w:ascii="Segoe UI" w:eastAsia="Times New Roman" w:hAnsi="Segoe UI" w:cs="Segoe UI"/>
          <w:color w:val="24292F"/>
          <w:sz w:val="24"/>
          <w:szCs w:val="24"/>
          <w:lang w:eastAsia="en-GB"/>
        </w:rPr>
        <w:t xml:space="preserve"> and verify</w:t>
      </w:r>
      <w:r w:rsidR="00251145">
        <w:rPr>
          <w:rFonts w:ascii="Segoe UI" w:eastAsia="Times New Roman" w:hAnsi="Segoe UI" w:cs="Segoe UI"/>
          <w:color w:val="24292F"/>
          <w:sz w:val="24"/>
          <w:szCs w:val="24"/>
          <w:lang w:eastAsia="en-GB"/>
        </w:rPr>
        <w:t xml:space="preserve"> S</w:t>
      </w:r>
      <w:r w:rsidR="00895463">
        <w:rPr>
          <w:rFonts w:ascii="Segoe UI" w:eastAsia="Times New Roman" w:hAnsi="Segoe UI" w:cs="Segoe UI"/>
          <w:color w:val="24292F"/>
          <w:sz w:val="24"/>
          <w:szCs w:val="24"/>
          <w:lang w:eastAsia="en-GB"/>
        </w:rPr>
        <w:t>ee example snippet.</w:t>
      </w:r>
    </w:p>
    <w:p w14:paraId="5AB7884E" w14:textId="77777777" w:rsidR="00590A9D" w:rsidRPr="00590A9D" w:rsidRDefault="00590A9D" w:rsidP="00590A9D">
      <w:pPr>
        <w:shd w:val="clear" w:color="auto" w:fill="FFFFFF"/>
        <w:spacing w:before="60" w:after="100" w:afterAutospacing="1" w:line="240" w:lineRule="auto"/>
        <w:ind w:left="720"/>
        <w:rPr>
          <w:rFonts w:ascii="Segoe UI" w:eastAsia="Times New Roman" w:hAnsi="Segoe UI" w:cs="Segoe UI"/>
          <w:color w:val="24292F"/>
          <w:sz w:val="24"/>
          <w:szCs w:val="24"/>
          <w:lang w:eastAsia="en-GB"/>
        </w:rPr>
      </w:pPr>
      <w:r w:rsidRPr="00590A9D">
        <w:rPr>
          <w:rFonts w:ascii="Segoe UI" w:eastAsia="Times New Roman" w:hAnsi="Segoe UI" w:cs="Segoe UI"/>
          <w:noProof/>
          <w:color w:val="24292F"/>
          <w:sz w:val="24"/>
          <w:szCs w:val="24"/>
          <w:lang w:eastAsia="en-GB"/>
        </w:rPr>
        <w:drawing>
          <wp:inline distT="0" distB="0" distL="0" distR="0" wp14:anchorId="5AB78867" wp14:editId="5AB78868">
            <wp:extent cx="5731510" cy="6604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660400"/>
                    </a:xfrm>
                    <a:prstGeom prst="rect">
                      <a:avLst/>
                    </a:prstGeom>
                  </pic:spPr>
                </pic:pic>
              </a:graphicData>
            </a:graphic>
          </wp:inline>
        </w:drawing>
      </w:r>
    </w:p>
    <w:p w14:paraId="5AB7884F" w14:textId="77777777" w:rsidR="00473D12" w:rsidRDefault="00473D12" w:rsidP="00473D12">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473D12">
        <w:rPr>
          <w:rFonts w:ascii="Segoe UI" w:eastAsia="Times New Roman" w:hAnsi="Segoe UI" w:cs="Segoe UI"/>
          <w:color w:val="24292F"/>
          <w:sz w:val="24"/>
          <w:szCs w:val="24"/>
          <w:lang w:eastAsia="en-GB"/>
        </w:rPr>
        <w:t xml:space="preserve">Click Find out more for “Foreign exchange solutions” </w:t>
      </w:r>
      <w:r w:rsidRPr="00590A9D">
        <w:rPr>
          <w:rFonts w:ascii="Segoe UI" w:eastAsia="Times New Roman" w:hAnsi="Segoe UI" w:cs="Segoe UI"/>
          <w:color w:val="24292F"/>
          <w:sz w:val="24"/>
          <w:szCs w:val="24"/>
          <w:lang w:eastAsia="en-GB"/>
        </w:rPr>
        <w:t>Validate if you</w:t>
      </w:r>
      <w:r>
        <w:rPr>
          <w:rFonts w:ascii="Segoe UI" w:eastAsia="Times New Roman" w:hAnsi="Segoe UI" w:cs="Segoe UI"/>
          <w:color w:val="24292F"/>
          <w:sz w:val="24"/>
          <w:szCs w:val="24"/>
          <w:lang w:eastAsia="en-GB"/>
        </w:rPr>
        <w:t xml:space="preserve"> have arrived on the page</w:t>
      </w:r>
    </w:p>
    <w:p w14:paraId="5AB78850" w14:textId="77777777" w:rsidR="00590A9D" w:rsidRPr="00590A9D" w:rsidRDefault="00590A9D" w:rsidP="001D2BD5">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Search for the word “</w:t>
      </w:r>
      <w:r w:rsidR="001D2BD5" w:rsidRPr="001D2BD5">
        <w:rPr>
          <w:rFonts w:ascii="Segoe UI" w:eastAsia="Times New Roman" w:hAnsi="Segoe UI" w:cs="Segoe UI"/>
          <w:color w:val="24292F"/>
          <w:sz w:val="24"/>
          <w:szCs w:val="24"/>
          <w:lang w:eastAsia="en-GB"/>
        </w:rPr>
        <w:t>international payments</w:t>
      </w:r>
      <w:r w:rsidRPr="00590A9D">
        <w:rPr>
          <w:rFonts w:ascii="Segoe UI" w:eastAsia="Times New Roman" w:hAnsi="Segoe UI" w:cs="Segoe UI"/>
          <w:color w:val="24292F"/>
          <w:sz w:val="24"/>
          <w:szCs w:val="24"/>
          <w:lang w:eastAsia="en-GB"/>
        </w:rPr>
        <w:t>” using the search box</w:t>
      </w:r>
    </w:p>
    <w:p w14:paraId="5AB78851" w14:textId="77777777" w:rsidR="00590A9D" w:rsidRPr="00590A9D" w:rsidRDefault="00590A9D" w:rsidP="00590A9D">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Validate if you have arrived on the result page</w:t>
      </w:r>
    </w:p>
    <w:p w14:paraId="5AB78852" w14:textId="77777777" w:rsidR="00EC432C" w:rsidRDefault="00590A9D" w:rsidP="00EC432C">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Validate that each article in the list di</w:t>
      </w:r>
      <w:r w:rsidR="00EC432C">
        <w:rPr>
          <w:rFonts w:ascii="Segoe UI" w:eastAsia="Times New Roman" w:hAnsi="Segoe UI" w:cs="Segoe UI"/>
          <w:color w:val="24292F"/>
          <w:sz w:val="24"/>
          <w:szCs w:val="24"/>
          <w:lang w:eastAsia="en-GB"/>
        </w:rPr>
        <w:t xml:space="preserve">splays a link that starts with </w:t>
      </w:r>
      <w:hyperlink r:id="rId8" w:history="1">
        <w:r w:rsidR="00EC432C" w:rsidRPr="00C527ED">
          <w:rPr>
            <w:rStyle w:val="Hyperlink"/>
            <w:rFonts w:ascii="Segoe UI" w:eastAsia="Times New Roman" w:hAnsi="Segoe UI" w:cs="Segoe UI"/>
            <w:sz w:val="24"/>
            <w:szCs w:val="24"/>
            <w:lang w:eastAsia="en-GB"/>
          </w:rPr>
          <w:t>https://www.moneycorp.com/en-us/</w:t>
        </w:r>
      </w:hyperlink>
      <w:r w:rsidR="00EC432C">
        <w:rPr>
          <w:rFonts w:ascii="Segoe UI" w:eastAsia="Times New Roman" w:hAnsi="Segoe UI" w:cs="Segoe UI"/>
          <w:color w:val="24292F"/>
          <w:sz w:val="24"/>
          <w:szCs w:val="24"/>
          <w:lang w:eastAsia="en-GB"/>
        </w:rPr>
        <w:t xml:space="preserve"> </w:t>
      </w:r>
    </w:p>
    <w:p w14:paraId="5AB78853" w14:textId="77777777" w:rsidR="008443CA" w:rsidRPr="008443CA" w:rsidRDefault="008443CA" w:rsidP="008443CA">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Pr>
          <w:rFonts w:ascii="Segoe UI" w:eastAsia="Times New Roman" w:hAnsi="Segoe UI" w:cs="Segoe UI"/>
          <w:b/>
          <w:bCs/>
          <w:color w:val="24292F"/>
          <w:sz w:val="36"/>
          <w:szCs w:val="36"/>
          <w:lang w:eastAsia="en-GB"/>
        </w:rPr>
        <w:t>Question 3</w:t>
      </w:r>
    </w:p>
    <w:p w14:paraId="5AB78854" w14:textId="77777777" w:rsidR="008443CA" w:rsidRPr="008443CA" w:rsidRDefault="008443CA" w:rsidP="008443CA">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8443CA">
        <w:rPr>
          <w:rFonts w:ascii="Segoe UI" w:eastAsia="Times New Roman" w:hAnsi="Segoe UI" w:cs="Segoe UI"/>
          <w:b/>
          <w:bCs/>
          <w:color w:val="24292F"/>
          <w:sz w:val="30"/>
          <w:szCs w:val="30"/>
          <w:lang w:eastAsia="en-GB"/>
        </w:rPr>
        <w:t>Introduction</w:t>
      </w:r>
    </w:p>
    <w:p w14:paraId="5AB78855" w14:textId="77777777" w:rsidR="008443CA" w:rsidRDefault="00253E84" w:rsidP="008443CA">
      <w:pPr>
        <w:rPr>
          <w:sz w:val="24"/>
          <w:szCs w:val="24"/>
          <w:lang w:val="en-US"/>
        </w:rPr>
      </w:pPr>
      <w:r>
        <w:rPr>
          <w:sz w:val="24"/>
          <w:szCs w:val="24"/>
          <w:lang w:val="en-US"/>
        </w:rPr>
        <w:t>The following is a simple API that suggests tasks based on parameters passed in</w:t>
      </w:r>
      <w:r w:rsidR="008443CA">
        <w:rPr>
          <w:sz w:val="24"/>
          <w:szCs w:val="24"/>
          <w:lang w:val="en-US"/>
        </w:rPr>
        <w:t xml:space="preserve">, </w:t>
      </w:r>
      <w:hyperlink r:id="rId9" w:history="1">
        <w:r w:rsidRPr="00487F09">
          <w:rPr>
            <w:rStyle w:val="Hyperlink"/>
            <w:sz w:val="24"/>
            <w:szCs w:val="24"/>
            <w:lang w:val="en-US"/>
          </w:rPr>
          <w:t>https://www.boredapi.com/</w:t>
        </w:r>
      </w:hyperlink>
      <w:r>
        <w:rPr>
          <w:sz w:val="24"/>
          <w:szCs w:val="24"/>
          <w:lang w:val="en-US"/>
        </w:rPr>
        <w:t xml:space="preserve"> </w:t>
      </w:r>
    </w:p>
    <w:p w14:paraId="5AB78856" w14:textId="7A6CB62A" w:rsidR="00253E84" w:rsidRDefault="00253E84" w:rsidP="008443CA">
      <w:pPr>
        <w:rPr>
          <w:sz w:val="24"/>
          <w:szCs w:val="24"/>
          <w:lang w:val="en-US"/>
        </w:rPr>
      </w:pPr>
      <w:r>
        <w:rPr>
          <w:sz w:val="24"/>
          <w:szCs w:val="24"/>
          <w:lang w:val="en-US"/>
        </w:rPr>
        <w:t xml:space="preserve">Generate </w:t>
      </w:r>
      <w:r w:rsidR="00C606E5">
        <w:rPr>
          <w:sz w:val="24"/>
          <w:szCs w:val="24"/>
          <w:lang w:val="en-US"/>
        </w:rPr>
        <w:t>three</w:t>
      </w:r>
      <w:r>
        <w:rPr>
          <w:sz w:val="24"/>
          <w:szCs w:val="24"/>
          <w:lang w:val="en-US"/>
        </w:rPr>
        <w:t xml:space="preserve"> activities for </w:t>
      </w:r>
      <w:r w:rsidR="00C606E5">
        <w:rPr>
          <w:sz w:val="24"/>
          <w:szCs w:val="24"/>
          <w:lang w:val="en-US"/>
        </w:rPr>
        <w:t>two</w:t>
      </w:r>
      <w:r>
        <w:rPr>
          <w:sz w:val="24"/>
          <w:szCs w:val="24"/>
          <w:lang w:val="en-US"/>
        </w:rPr>
        <w:t xml:space="preserve"> people th</w:t>
      </w:r>
      <w:r w:rsidR="00354316">
        <w:rPr>
          <w:sz w:val="24"/>
          <w:szCs w:val="24"/>
          <w:lang w:val="en-US"/>
        </w:rPr>
        <w:t xml:space="preserve">at have a type </w:t>
      </w:r>
      <w:r>
        <w:rPr>
          <w:sz w:val="24"/>
          <w:szCs w:val="24"/>
          <w:lang w:val="en-US"/>
        </w:rPr>
        <w:t xml:space="preserve">social and assert that the results </w:t>
      </w:r>
      <w:r w:rsidR="00354316">
        <w:rPr>
          <w:sz w:val="24"/>
          <w:szCs w:val="24"/>
          <w:lang w:val="en-US"/>
        </w:rPr>
        <w:t>are appropriate.</w:t>
      </w:r>
    </w:p>
    <w:p w14:paraId="5AB78857" w14:textId="1EE16389" w:rsidR="008443CA" w:rsidRDefault="008443CA" w:rsidP="008443CA">
      <w:pPr>
        <w:rPr>
          <w:sz w:val="24"/>
          <w:szCs w:val="24"/>
          <w:lang w:val="en-US"/>
        </w:rPr>
      </w:pPr>
      <w:r w:rsidRPr="00C612D5">
        <w:rPr>
          <w:sz w:val="24"/>
          <w:szCs w:val="24"/>
          <w:lang w:val="en-US"/>
        </w:rPr>
        <w:lastRenderedPageBreak/>
        <w:t xml:space="preserve">Please write tests using </w:t>
      </w:r>
      <w:r w:rsidR="00495E6E">
        <w:rPr>
          <w:sz w:val="24"/>
          <w:szCs w:val="24"/>
          <w:lang w:val="en-US"/>
        </w:rPr>
        <w:t xml:space="preserve">the </w:t>
      </w:r>
      <w:r w:rsidR="00354316">
        <w:rPr>
          <w:sz w:val="24"/>
          <w:szCs w:val="24"/>
          <w:lang w:val="en-US"/>
        </w:rPr>
        <w:t>C# framework.</w:t>
      </w:r>
    </w:p>
    <w:p w14:paraId="5AB78858" w14:textId="77777777" w:rsidR="00354316" w:rsidRPr="00C612D5" w:rsidRDefault="00354316" w:rsidP="008443CA">
      <w:pPr>
        <w:rPr>
          <w:sz w:val="24"/>
          <w:szCs w:val="24"/>
          <w:lang w:val="en-US"/>
        </w:rPr>
      </w:pPr>
    </w:p>
    <w:p w14:paraId="5AB78859" w14:textId="77777777" w:rsidR="008443CA" w:rsidRDefault="00253E84" w:rsidP="008443CA">
      <w:pPr>
        <w:rPr>
          <w:lang w:val="en-US"/>
        </w:rPr>
      </w:pPr>
      <w:r>
        <w:rPr>
          <w:noProof/>
          <w:lang w:eastAsia="en-GB"/>
        </w:rPr>
        <w:drawing>
          <wp:inline distT="0" distB="0" distL="0" distR="0" wp14:anchorId="5AB78869" wp14:editId="5AB7886A">
            <wp:extent cx="5731510" cy="27101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10180"/>
                    </a:xfrm>
                    <a:prstGeom prst="rect">
                      <a:avLst/>
                    </a:prstGeom>
                  </pic:spPr>
                </pic:pic>
              </a:graphicData>
            </a:graphic>
          </wp:inline>
        </w:drawing>
      </w:r>
    </w:p>
    <w:p w14:paraId="5AB7885A" w14:textId="77777777" w:rsidR="008443CA" w:rsidRDefault="008443CA" w:rsidP="008443CA">
      <w:pPr>
        <w:rPr>
          <w:lang w:val="en-US"/>
        </w:rPr>
      </w:pPr>
    </w:p>
    <w:p w14:paraId="5AB7885B" w14:textId="77777777" w:rsidR="008443CA" w:rsidRPr="00C73E9C" w:rsidRDefault="008443CA" w:rsidP="008443CA">
      <w:pPr>
        <w:rPr>
          <w:lang w:val="en-US"/>
        </w:rPr>
      </w:pPr>
      <w:r>
        <w:rPr>
          <w:lang w:val="en-US"/>
        </w:rPr>
        <w:t xml:space="preserve"> </w:t>
      </w:r>
    </w:p>
    <w:p w14:paraId="5AB7885C" w14:textId="77777777"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Evaluation</w:t>
      </w:r>
    </w:p>
    <w:p w14:paraId="5AB7885D" w14:textId="77777777"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Evaluation will be done on the following criteria:</w:t>
      </w:r>
    </w:p>
    <w:p w14:paraId="5AB7885E" w14:textId="77777777" w:rsidR="00590A9D" w:rsidRPr="00590A9D" w:rsidRDefault="00590A9D" w:rsidP="00590A9D">
      <w:pPr>
        <w:numPr>
          <w:ilvl w:val="0"/>
          <w:numId w:val="6"/>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Clean and tidiness of the solution</w:t>
      </w:r>
    </w:p>
    <w:p w14:paraId="5AB7885F" w14:textId="77777777"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Design and architecture</w:t>
      </w:r>
    </w:p>
    <w:p w14:paraId="5AB78860" w14:textId="77777777"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Readability</w:t>
      </w:r>
    </w:p>
    <w:p w14:paraId="5AB78861" w14:textId="77777777"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Maintainability</w:t>
      </w:r>
    </w:p>
    <w:p w14:paraId="5AB78862" w14:textId="77777777"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Stability of the tests</w:t>
      </w:r>
    </w:p>
    <w:p w14:paraId="5AB78863" w14:textId="77777777"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Clarity of setup and execution documentation</w:t>
      </w:r>
    </w:p>
    <w:p w14:paraId="5AB78864" w14:textId="77777777" w:rsidR="00D30E71" w:rsidRDefault="008443CA" w:rsidP="00354316">
      <w:pPr>
        <w:shd w:val="clear" w:color="auto" w:fill="FFFFFF"/>
        <w:spacing w:after="100" w:afterAutospacing="1" w:line="240" w:lineRule="auto"/>
      </w:pPr>
      <w:r w:rsidRPr="008443CA">
        <w:rPr>
          <w:rFonts w:ascii="Segoe UI" w:eastAsia="Times New Roman" w:hAnsi="Segoe UI" w:cs="Segoe UI"/>
          <w:color w:val="24292F"/>
          <w:sz w:val="24"/>
          <w:szCs w:val="24"/>
          <w:lang w:eastAsia="en-GB"/>
        </w:rPr>
        <w:t>Please provide instructions for setting up an environment from scratch and how to run the tests.</w:t>
      </w:r>
    </w:p>
    <w:sectPr w:rsidR="00D30E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57311"/>
    <w:multiLevelType w:val="multilevel"/>
    <w:tmpl w:val="40D0D0D6"/>
    <w:lvl w:ilvl="0">
      <w:start w:val="1"/>
      <w:numFmt w:val="decimal"/>
      <w:lvlText w:val="%1."/>
      <w:lvlJc w:val="left"/>
      <w:pPr>
        <w:tabs>
          <w:tab w:val="num" w:pos="720"/>
        </w:tabs>
        <w:ind w:left="720" w:hanging="360"/>
      </w:pPr>
    </w:lvl>
    <w:lvl w:ilvl="1">
      <w:numFmt w:val="bullet"/>
      <w:lvlText w:val=""/>
      <w:lvlJc w:val="left"/>
      <w:pPr>
        <w:ind w:left="1440" w:hanging="360"/>
      </w:pPr>
      <w:rPr>
        <w:rFonts w:ascii="Wingdings" w:eastAsia="Times New Roman" w:hAnsi="Wingdings" w:cs="Segoe U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1135DC"/>
    <w:multiLevelType w:val="multilevel"/>
    <w:tmpl w:val="EA927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5D3509"/>
    <w:multiLevelType w:val="multilevel"/>
    <w:tmpl w:val="BCB05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4E4069"/>
    <w:multiLevelType w:val="multilevel"/>
    <w:tmpl w:val="9D44D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8D7186"/>
    <w:multiLevelType w:val="multilevel"/>
    <w:tmpl w:val="BF4A0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C92015"/>
    <w:multiLevelType w:val="multilevel"/>
    <w:tmpl w:val="EA0C6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309949">
    <w:abstractNumId w:val="4"/>
  </w:num>
  <w:num w:numId="2" w16cid:durableId="929389972">
    <w:abstractNumId w:val="2"/>
  </w:num>
  <w:num w:numId="3" w16cid:durableId="691609572">
    <w:abstractNumId w:val="0"/>
  </w:num>
  <w:num w:numId="4" w16cid:durableId="1658269180">
    <w:abstractNumId w:val="1"/>
  </w:num>
  <w:num w:numId="5" w16cid:durableId="2137094270">
    <w:abstractNumId w:val="3"/>
  </w:num>
  <w:num w:numId="6" w16cid:durableId="3334557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MrA0NzY2NTQ3tjBU0lEKTi0uzszPAykwqQUAgU1PWCwAAAA="/>
  </w:docVars>
  <w:rsids>
    <w:rsidRoot w:val="00590A9D"/>
    <w:rsid w:val="00035886"/>
    <w:rsid w:val="00044BE0"/>
    <w:rsid w:val="000962EF"/>
    <w:rsid w:val="001D2BD5"/>
    <w:rsid w:val="00251145"/>
    <w:rsid w:val="00253E84"/>
    <w:rsid w:val="00304689"/>
    <w:rsid w:val="00354316"/>
    <w:rsid w:val="00473D12"/>
    <w:rsid w:val="004818BE"/>
    <w:rsid w:val="00495E6E"/>
    <w:rsid w:val="00590A9D"/>
    <w:rsid w:val="005C2317"/>
    <w:rsid w:val="005E7636"/>
    <w:rsid w:val="0079451A"/>
    <w:rsid w:val="008443CA"/>
    <w:rsid w:val="00895463"/>
    <w:rsid w:val="00985999"/>
    <w:rsid w:val="00A2374E"/>
    <w:rsid w:val="00A45C77"/>
    <w:rsid w:val="00AD3D19"/>
    <w:rsid w:val="00B66A5A"/>
    <w:rsid w:val="00BA2DFA"/>
    <w:rsid w:val="00C606E5"/>
    <w:rsid w:val="00C62E3A"/>
    <w:rsid w:val="00C75FAB"/>
    <w:rsid w:val="00D30E71"/>
    <w:rsid w:val="00EB5F0E"/>
    <w:rsid w:val="00EC432C"/>
    <w:rsid w:val="00EF01A9"/>
    <w:rsid w:val="00F549E3"/>
    <w:rsid w:val="00F662C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78827"/>
  <w15:chartTrackingRefBased/>
  <w15:docId w15:val="{509D0115-CDD6-44A5-944D-A46168DC4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90A9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590A9D"/>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590A9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0A9D"/>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590A9D"/>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590A9D"/>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590A9D"/>
    <w:rPr>
      <w:color w:val="0000FF"/>
      <w:u w:val="single"/>
    </w:rPr>
  </w:style>
  <w:style w:type="paragraph" w:styleId="NormalWeb">
    <w:name w:val="Normal (Web)"/>
    <w:basedOn w:val="Normal"/>
    <w:uiPriority w:val="99"/>
    <w:semiHidden/>
    <w:unhideWhenUsed/>
    <w:rsid w:val="00590A9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8443CA"/>
    <w:pPr>
      <w:ind w:left="720"/>
      <w:contextualSpacing/>
    </w:pPr>
  </w:style>
  <w:style w:type="character" w:styleId="FollowedHyperlink">
    <w:name w:val="FollowedHyperlink"/>
    <w:basedOn w:val="DefaultParagraphFont"/>
    <w:uiPriority w:val="99"/>
    <w:semiHidden/>
    <w:unhideWhenUsed/>
    <w:rsid w:val="00C606E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07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eycorp.com/en-us/"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oneycorp.com/en-gb/"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boredap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59</Words>
  <Characters>547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am Desai</dc:creator>
  <cp:keywords/>
  <dc:description/>
  <cp:lastModifiedBy>Balu S Kumar (_G10X, IND)</cp:lastModifiedBy>
  <cp:revision>2</cp:revision>
  <dcterms:created xsi:type="dcterms:W3CDTF">2023-05-07T18:10:00Z</dcterms:created>
  <dcterms:modified xsi:type="dcterms:W3CDTF">2023-05-07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6378f33684a162ecf75720a9a479436973354ace5039fe9e78431d0a3131db</vt:lpwstr>
  </property>
</Properties>
</file>